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36D0B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36D0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36D0B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736D0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36D0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36D0B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81A09BE" w:rsidR="0000007A" w:rsidRPr="00736D0B" w:rsidRDefault="00D4422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736D0B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merging Horizons in Scientific Research</w:t>
            </w:r>
          </w:p>
        </w:tc>
      </w:tr>
      <w:tr w:rsidR="0000007A" w:rsidRPr="00736D0B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736D0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36D0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02C89FD" w:rsidR="0000007A" w:rsidRPr="00736D0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736D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36D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736D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25FE6" w:rsidRPr="00736D0B">
              <w:rPr>
                <w:rFonts w:ascii="Arial" w:hAnsi="Arial" w:cs="Arial"/>
                <w:b/>
                <w:bCs/>
                <w:sz w:val="20"/>
                <w:szCs w:val="20"/>
              </w:rPr>
              <w:t>6821.4</w:t>
            </w:r>
          </w:p>
        </w:tc>
      </w:tr>
      <w:tr w:rsidR="0000007A" w:rsidRPr="00736D0B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736D0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36D0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1741C68" w:rsidR="0000007A" w:rsidRPr="00736D0B" w:rsidRDefault="003A17E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36D0B">
              <w:rPr>
                <w:rFonts w:ascii="Arial" w:hAnsi="Arial" w:cs="Arial"/>
                <w:b/>
                <w:sz w:val="20"/>
                <w:szCs w:val="20"/>
                <w:lang w:val="en-GB"/>
              </w:rPr>
              <w:t>Mathematical Models in Renewable Energy: Optimizing Solar and Wind Power Systems</w:t>
            </w:r>
          </w:p>
        </w:tc>
      </w:tr>
      <w:tr w:rsidR="00CF0BBB" w:rsidRPr="00736D0B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736D0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36D0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A0F3D7F" w:rsidR="00CF0BBB" w:rsidRPr="00736D0B" w:rsidRDefault="00025FE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36D0B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736D0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736D0B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736D0B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736D0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36D0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36D0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36D0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36D0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36D0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36D0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36D0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36D0B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36D0B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6D0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36D0B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36D0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36D0B">
              <w:rPr>
                <w:rFonts w:ascii="Arial" w:hAnsi="Arial" w:cs="Arial"/>
                <w:lang w:val="en-GB"/>
              </w:rPr>
              <w:t>Author’s Feedback</w:t>
            </w:r>
            <w:r w:rsidRPr="00736D0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36D0B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36D0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36D0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D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36D0B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6DFFC53" w14:textId="77777777" w:rsidR="00160BFB" w:rsidRPr="00736D0B" w:rsidRDefault="00F01CD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D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is important and timely as solar and wind energy are the most ab</w:t>
            </w:r>
            <w:r w:rsidR="00160BFB" w:rsidRPr="00736D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n</w:t>
            </w:r>
            <w:r w:rsidRPr="00736D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ant renewable energy sour</w:t>
            </w:r>
            <w:r w:rsidR="00160BFB" w:rsidRPr="00736D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es.</w:t>
            </w:r>
          </w:p>
          <w:p w14:paraId="4E971ABF" w14:textId="49BB7DDF" w:rsidR="00F1171E" w:rsidRPr="00736D0B" w:rsidRDefault="00160BF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D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tudying the </w:t>
            </w:r>
            <w:proofErr w:type="spellStart"/>
            <w:r w:rsidRPr="00736D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termiteint</w:t>
            </w:r>
            <w:proofErr w:type="spellEnd"/>
            <w:r w:rsidRPr="00736D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nature of this energy sources is very important to as it will facilitate it seamless integration to the grid. </w:t>
            </w:r>
          </w:p>
          <w:p w14:paraId="7DBC9196" w14:textId="701DBCE8" w:rsidR="00160BFB" w:rsidRPr="00736D0B" w:rsidRDefault="00160BF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736D0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36D0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36D0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D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36D0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D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36D0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2E09058" w:rsidR="00F1171E" w:rsidRPr="00736D0B" w:rsidRDefault="0038611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736D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it is</w:t>
            </w:r>
            <w:proofErr w:type="gramEnd"/>
          </w:p>
        </w:tc>
        <w:tc>
          <w:tcPr>
            <w:tcW w:w="1523" w:type="pct"/>
          </w:tcPr>
          <w:p w14:paraId="405B6701" w14:textId="77777777" w:rsidR="00F1171E" w:rsidRPr="00736D0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36D0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36D0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36D0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36D0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F677CB7" w:rsidR="00F1171E" w:rsidRPr="00736D0B" w:rsidRDefault="0038611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736D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736D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s ok</w:t>
            </w:r>
          </w:p>
        </w:tc>
        <w:tc>
          <w:tcPr>
            <w:tcW w:w="1523" w:type="pct"/>
          </w:tcPr>
          <w:p w14:paraId="1D54B730" w14:textId="77777777" w:rsidR="00F1171E" w:rsidRPr="00736D0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36D0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36D0B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36D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41E9792" w:rsidR="00F1171E" w:rsidRPr="00736D0B" w:rsidRDefault="0038611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736D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it is</w:t>
            </w:r>
            <w:proofErr w:type="gramEnd"/>
          </w:p>
        </w:tc>
        <w:tc>
          <w:tcPr>
            <w:tcW w:w="1523" w:type="pct"/>
          </w:tcPr>
          <w:p w14:paraId="4898F764" w14:textId="77777777" w:rsidR="00F1171E" w:rsidRPr="00736D0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36D0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36D0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D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36D0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36D0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9395190" w:rsidR="00F1171E" w:rsidRPr="00736D0B" w:rsidRDefault="0038611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36D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 recommend that he add more recent references, 2023, 2024.</w:t>
            </w:r>
          </w:p>
        </w:tc>
        <w:tc>
          <w:tcPr>
            <w:tcW w:w="1523" w:type="pct"/>
          </w:tcPr>
          <w:p w14:paraId="40220055" w14:textId="77777777" w:rsidR="00F1171E" w:rsidRPr="00736D0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36D0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36D0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36D0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36D0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36D0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736D0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736D0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223EBD25" w:rsidR="00F1171E" w:rsidRPr="00736D0B" w:rsidRDefault="0038611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736D0B">
              <w:rPr>
                <w:rFonts w:ascii="Arial" w:hAnsi="Arial" w:cs="Arial"/>
                <w:sz w:val="20"/>
                <w:szCs w:val="20"/>
                <w:lang w:val="en-GB"/>
              </w:rPr>
              <w:t>Yes it is</w:t>
            </w:r>
            <w:proofErr w:type="gramEnd"/>
          </w:p>
          <w:p w14:paraId="297F52DB" w14:textId="77777777" w:rsidR="00F1171E" w:rsidRPr="00736D0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36D0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36D0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36D0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36D0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36D0B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36D0B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36D0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36D0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736D0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20761ACB" w:rsidR="00F1171E" w:rsidRPr="00736D0B" w:rsidRDefault="004151C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36D0B">
              <w:rPr>
                <w:rFonts w:ascii="Arial" w:hAnsi="Arial" w:cs="Arial"/>
                <w:sz w:val="20"/>
                <w:szCs w:val="20"/>
                <w:lang w:val="en-GB"/>
              </w:rPr>
              <w:t xml:space="preserve">The author should carefully look through for typographic and grammatic errors </w:t>
            </w:r>
          </w:p>
          <w:p w14:paraId="7EB58C99" w14:textId="77777777" w:rsidR="00F1171E" w:rsidRPr="00736D0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736D0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736D0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736D0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736D0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736D0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736D0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736D0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736D0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736D0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736D0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736D0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736D0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736D0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736D0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736D0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736D0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36D0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36D0B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36D0B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36D0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36D0B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36D0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36D0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36D0B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736D0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36D0B">
              <w:rPr>
                <w:rFonts w:ascii="Arial" w:hAnsi="Arial" w:cs="Arial"/>
                <w:lang w:val="en-GB"/>
              </w:rPr>
              <w:t>Author’s comment</w:t>
            </w:r>
            <w:r w:rsidRPr="00736D0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36D0B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36D0B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736D0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36D0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736D0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736D0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36D0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36D0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36D0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736D0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6CE83E4F" w:rsidR="00F1171E" w:rsidRPr="00736D0B" w:rsidRDefault="0038611A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36D0B">
              <w:rPr>
                <w:rFonts w:ascii="Arial" w:hAnsi="Arial" w:cs="Arial"/>
                <w:sz w:val="20"/>
                <w:szCs w:val="20"/>
                <w:lang w:val="en-GB"/>
              </w:rPr>
              <w:t xml:space="preserve">No, to my knowledge 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736D0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736D0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736D0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736D0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261D2A1" w14:textId="77777777" w:rsidR="00736D0B" w:rsidRPr="0005311A" w:rsidRDefault="00736D0B" w:rsidP="00736D0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5311A">
        <w:rPr>
          <w:rFonts w:ascii="Arial" w:hAnsi="Arial" w:cs="Arial"/>
          <w:b/>
          <w:u w:val="single"/>
        </w:rPr>
        <w:t>Reviewer details:</w:t>
      </w:r>
    </w:p>
    <w:p w14:paraId="4DDA24C8" w14:textId="77777777" w:rsidR="00736D0B" w:rsidRDefault="00736D0B" w:rsidP="00736D0B">
      <w:r w:rsidRPr="0005311A">
        <w:rPr>
          <w:rFonts w:ascii="Arial" w:hAnsi="Arial" w:cs="Arial"/>
          <w:b/>
          <w:color w:val="000000"/>
          <w:sz w:val="20"/>
          <w:szCs w:val="20"/>
        </w:rPr>
        <w:t>Umar Awal, Ladoke Akintola University of Technology Ogbomosho (LAUTECH), Nigeria</w:t>
      </w:r>
      <w:r w:rsidRPr="0005311A">
        <w:rPr>
          <w:rFonts w:ascii="Arial" w:hAnsi="Arial" w:cs="Arial"/>
          <w:b/>
          <w:color w:val="000000"/>
          <w:sz w:val="20"/>
          <w:szCs w:val="20"/>
        </w:rPr>
        <w:br/>
      </w:r>
    </w:p>
    <w:p w14:paraId="10B8E640" w14:textId="77777777" w:rsidR="00736D0B" w:rsidRPr="00736D0B" w:rsidRDefault="00736D0B">
      <w:pPr>
        <w:rPr>
          <w:rFonts w:ascii="Arial" w:hAnsi="Arial" w:cs="Arial"/>
          <w:b/>
          <w:sz w:val="20"/>
          <w:szCs w:val="20"/>
        </w:rPr>
      </w:pPr>
    </w:p>
    <w:sectPr w:rsidR="00736D0B" w:rsidRPr="00736D0B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71A72A" w14:textId="77777777" w:rsidR="008B76F7" w:rsidRPr="0000007A" w:rsidRDefault="008B76F7" w:rsidP="0099583E">
      <w:r>
        <w:separator/>
      </w:r>
    </w:p>
  </w:endnote>
  <w:endnote w:type="continuationSeparator" w:id="0">
    <w:p w14:paraId="063058A0" w14:textId="77777777" w:rsidR="008B76F7" w:rsidRPr="0000007A" w:rsidRDefault="008B76F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037C1C" w14:textId="77777777" w:rsidR="008B76F7" w:rsidRPr="0000007A" w:rsidRDefault="008B76F7" w:rsidP="0099583E">
      <w:r>
        <w:separator/>
      </w:r>
    </w:p>
  </w:footnote>
  <w:footnote w:type="continuationSeparator" w:id="0">
    <w:p w14:paraId="2E49940B" w14:textId="77777777" w:rsidR="008B76F7" w:rsidRPr="0000007A" w:rsidRDefault="008B76F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99115733">
    <w:abstractNumId w:val="3"/>
  </w:num>
  <w:num w:numId="2" w16cid:durableId="439642239">
    <w:abstractNumId w:val="6"/>
  </w:num>
  <w:num w:numId="3" w16cid:durableId="851994903">
    <w:abstractNumId w:val="5"/>
  </w:num>
  <w:num w:numId="4" w16cid:durableId="1539202367">
    <w:abstractNumId w:val="7"/>
  </w:num>
  <w:num w:numId="5" w16cid:durableId="211700388">
    <w:abstractNumId w:val="4"/>
  </w:num>
  <w:num w:numId="6" w16cid:durableId="1651514936">
    <w:abstractNumId w:val="0"/>
  </w:num>
  <w:num w:numId="7" w16cid:durableId="1889220278">
    <w:abstractNumId w:val="1"/>
  </w:num>
  <w:num w:numId="8" w16cid:durableId="1174031426">
    <w:abstractNumId w:val="9"/>
  </w:num>
  <w:num w:numId="9" w16cid:durableId="1600218080">
    <w:abstractNumId w:val="8"/>
  </w:num>
  <w:num w:numId="10" w16cid:durableId="18097121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25FE6"/>
    <w:rsid w:val="00037D52"/>
    <w:rsid w:val="000450FC"/>
    <w:rsid w:val="00054BC4"/>
    <w:rsid w:val="00056CB0"/>
    <w:rsid w:val="0006257C"/>
    <w:rsid w:val="000627FE"/>
    <w:rsid w:val="00064FA0"/>
    <w:rsid w:val="0007151E"/>
    <w:rsid w:val="00081012"/>
    <w:rsid w:val="00084D7C"/>
    <w:rsid w:val="000870D9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55861"/>
    <w:rsid w:val="00160BFB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45CD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48C1"/>
    <w:rsid w:val="00326D7D"/>
    <w:rsid w:val="0033018A"/>
    <w:rsid w:val="0033692F"/>
    <w:rsid w:val="00353718"/>
    <w:rsid w:val="00374F93"/>
    <w:rsid w:val="00377F1D"/>
    <w:rsid w:val="0038611A"/>
    <w:rsid w:val="00394901"/>
    <w:rsid w:val="003A04E7"/>
    <w:rsid w:val="003A17E1"/>
    <w:rsid w:val="003A1C45"/>
    <w:rsid w:val="003A4991"/>
    <w:rsid w:val="003A6E1A"/>
    <w:rsid w:val="003B1D0B"/>
    <w:rsid w:val="003B2172"/>
    <w:rsid w:val="003D1BDE"/>
    <w:rsid w:val="003D7553"/>
    <w:rsid w:val="003E746A"/>
    <w:rsid w:val="00401C12"/>
    <w:rsid w:val="00415134"/>
    <w:rsid w:val="004151CE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0706B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5856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7189"/>
    <w:rsid w:val="007238EB"/>
    <w:rsid w:val="007317C3"/>
    <w:rsid w:val="0073332F"/>
    <w:rsid w:val="00734756"/>
    <w:rsid w:val="00734BFB"/>
    <w:rsid w:val="0073538B"/>
    <w:rsid w:val="00736D0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B76F7"/>
    <w:rsid w:val="008C2F62"/>
    <w:rsid w:val="008C4B1F"/>
    <w:rsid w:val="008C75AD"/>
    <w:rsid w:val="008D020E"/>
    <w:rsid w:val="008E5067"/>
    <w:rsid w:val="008F036B"/>
    <w:rsid w:val="008F36E4"/>
    <w:rsid w:val="0090720F"/>
    <w:rsid w:val="009123D7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D7B81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672E5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684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4220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90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1CD1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4B8C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36D0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25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7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7</cp:revision>
  <dcterms:created xsi:type="dcterms:W3CDTF">2025-12-05T21:04:00Z</dcterms:created>
  <dcterms:modified xsi:type="dcterms:W3CDTF">2025-12-20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